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AF6B9" w14:textId="470C16AB" w:rsidR="00773768" w:rsidRDefault="00773768" w:rsidP="007E7BF7">
      <w:pPr>
        <w:rPr>
          <w:rStyle w:val="fontstyle01"/>
        </w:rPr>
      </w:pPr>
      <w:r>
        <w:rPr>
          <w:rStyle w:val="fontstyle01"/>
        </w:rPr>
        <w:t xml:space="preserve">Titolo: </w:t>
      </w:r>
      <w:bookmarkStart w:id="0" w:name="_Hlk43239519"/>
      <w:r>
        <w:rPr>
          <w:rStyle w:val="fontstyle01"/>
        </w:rPr>
        <w:t>Analisi di dati CANBUS</w:t>
      </w:r>
      <w:r w:rsidR="007E7BF7">
        <w:rPr>
          <w:rStyle w:val="fontstyle01"/>
        </w:rPr>
        <w:t xml:space="preserve"> </w:t>
      </w:r>
      <w:r>
        <w:rPr>
          <w:rStyle w:val="fontstyle01"/>
        </w:rPr>
        <w:t>raccolti da flotte di macchine agricole</w:t>
      </w:r>
      <w:bookmarkEnd w:id="0"/>
    </w:p>
    <w:p w14:paraId="35CE8A05" w14:textId="56958C40" w:rsidR="00773768" w:rsidRDefault="00866752" w:rsidP="007E7BF7">
      <w:pPr>
        <w:rPr>
          <w:rStyle w:val="fontstyle01"/>
        </w:rPr>
      </w:pPr>
      <w:r>
        <w:rPr>
          <w:rStyle w:val="fontstyle01"/>
        </w:rPr>
        <w:t>Tutor e SSD: Michele Mattetti, AGR/09</w:t>
      </w:r>
    </w:p>
    <w:p w14:paraId="2AC83392" w14:textId="3238420E" w:rsidR="00866752" w:rsidRDefault="00866752" w:rsidP="00866752">
      <w:pPr>
        <w:jc w:val="both"/>
        <w:rPr>
          <w:rStyle w:val="fontstyle01"/>
          <w:i w:val="0"/>
          <w:iCs w:val="0"/>
        </w:rPr>
      </w:pPr>
      <w:r>
        <w:rPr>
          <w:rStyle w:val="fontstyle01"/>
          <w:i w:val="0"/>
          <w:iCs w:val="0"/>
        </w:rPr>
        <w:t>Background:</w:t>
      </w:r>
    </w:p>
    <w:p w14:paraId="334AD83F" w14:textId="6095B683" w:rsidR="00866752" w:rsidRPr="00866752" w:rsidRDefault="00866752" w:rsidP="00866752">
      <w:pPr>
        <w:jc w:val="both"/>
        <w:rPr>
          <w:rStyle w:val="fontstyle01"/>
          <w:b w:val="0"/>
          <w:bCs w:val="0"/>
          <w:i w:val="0"/>
          <w:iCs w:val="0"/>
        </w:rPr>
      </w:pPr>
      <w:r>
        <w:rPr>
          <w:rStyle w:val="fontstyle01"/>
          <w:b w:val="0"/>
          <w:bCs w:val="0"/>
          <w:i w:val="0"/>
          <w:iCs w:val="0"/>
        </w:rPr>
        <w:t xml:space="preserve">Le macchine agricole moderne sono dotate di una grande quantità di sensori integrati nelle reti di CANBUS e ISOBUS. Questi sensori forniscono dati relativi all’utilizzo dei diversi sottosistemi del veicolo (e.g. trasmissione, motore, sollevatore, ecc) e potrebbero essere utilizzati per poter definire le modalità di utilizzo delle macchine. </w:t>
      </w:r>
    </w:p>
    <w:p w14:paraId="369209F4" w14:textId="43F861AE" w:rsidR="00866752" w:rsidRDefault="00866752" w:rsidP="00866752">
      <w:pPr>
        <w:jc w:val="both"/>
        <w:rPr>
          <w:rStyle w:val="fontstyle01"/>
          <w:i w:val="0"/>
          <w:iCs w:val="0"/>
        </w:rPr>
      </w:pPr>
      <w:r>
        <w:rPr>
          <w:rStyle w:val="fontstyle01"/>
          <w:i w:val="0"/>
          <w:iCs w:val="0"/>
        </w:rPr>
        <w:t>Progetto:</w:t>
      </w:r>
    </w:p>
    <w:p w14:paraId="7C405F3A" w14:textId="018401A6" w:rsidR="00E06033" w:rsidRDefault="00866752" w:rsidP="001F07AD">
      <w:pPr>
        <w:rPr>
          <w:rStyle w:val="fontstyle21"/>
        </w:rPr>
      </w:pPr>
      <w:r>
        <w:rPr>
          <w:rStyle w:val="fontstyle21"/>
        </w:rPr>
        <w:t xml:space="preserve">L’assegno verrà </w:t>
      </w:r>
      <w:r w:rsidR="00E06033">
        <w:rPr>
          <w:rStyle w:val="fontstyle21"/>
        </w:rPr>
        <w:t xml:space="preserve">finanziato dal </w:t>
      </w:r>
      <w:r>
        <w:rPr>
          <w:rStyle w:val="fontstyle21"/>
        </w:rPr>
        <w:t>progetto di ricerca intitolato “GREEN SEED:</w:t>
      </w:r>
      <w:r w:rsidRPr="00866752">
        <w:t xml:space="preserve"> </w:t>
      </w:r>
      <w:r w:rsidRPr="00866752">
        <w:rPr>
          <w:rStyle w:val="fontstyle21"/>
        </w:rPr>
        <w:t>Design of more-electric tractors for a more sustainable agriculture</w:t>
      </w:r>
      <w:r>
        <w:rPr>
          <w:rStyle w:val="fontstyle21"/>
        </w:rPr>
        <w:t xml:space="preserve">”. </w:t>
      </w:r>
      <w:r w:rsidR="00BD511E">
        <w:rPr>
          <w:rStyle w:val="fontstyle21"/>
        </w:rPr>
        <w:t>L’obiettivo del progetto è la definizione d</w:t>
      </w:r>
      <w:r w:rsidR="001F07AD">
        <w:rPr>
          <w:rStyle w:val="fontstyle21"/>
        </w:rPr>
        <w:t>i un</w:t>
      </w:r>
      <w:r w:rsidR="00E06033">
        <w:rPr>
          <w:rStyle w:val="fontstyle21"/>
        </w:rPr>
        <w:t>’architettura</w:t>
      </w:r>
      <w:r w:rsidR="002137D2">
        <w:rPr>
          <w:rStyle w:val="fontstyle21"/>
        </w:rPr>
        <w:t xml:space="preserve"> </w:t>
      </w:r>
      <w:r w:rsidR="009344E9">
        <w:rPr>
          <w:rStyle w:val="fontstyle21"/>
        </w:rPr>
        <w:t xml:space="preserve">ibrida </w:t>
      </w:r>
      <w:r w:rsidR="001F07AD">
        <w:rPr>
          <w:rStyle w:val="fontstyle21"/>
        </w:rPr>
        <w:t>specifica per macchine agricole</w:t>
      </w:r>
      <w:r w:rsidR="009344E9">
        <w:rPr>
          <w:rStyle w:val="fontstyle21"/>
        </w:rPr>
        <w:t xml:space="preserve">. Questa </w:t>
      </w:r>
      <w:r w:rsidR="002137D2">
        <w:rPr>
          <w:rStyle w:val="fontstyle21"/>
        </w:rPr>
        <w:t xml:space="preserve">sarà definita sulla base di una grande quantità di dati </w:t>
      </w:r>
      <w:r w:rsidR="001F07AD">
        <w:rPr>
          <w:rStyle w:val="fontstyle21"/>
        </w:rPr>
        <w:t>raccolti in reali condizioni utilizzo.</w:t>
      </w:r>
      <w:r w:rsidR="00E06033">
        <w:rPr>
          <w:rStyle w:val="fontstyle21"/>
        </w:rPr>
        <w:t xml:space="preserve"> A</w:t>
      </w:r>
      <w:r w:rsidR="00BD511E">
        <w:rPr>
          <w:rStyle w:val="fontstyle21"/>
        </w:rPr>
        <w:t xml:space="preserve"> tal fine</w:t>
      </w:r>
      <w:r w:rsidR="009344E9">
        <w:rPr>
          <w:rStyle w:val="fontstyle21"/>
        </w:rPr>
        <w:t>,</w:t>
      </w:r>
      <w:r w:rsidR="00E06033">
        <w:rPr>
          <w:rStyle w:val="fontstyle21"/>
        </w:rPr>
        <w:t xml:space="preserve"> l’assegnista dovrà:</w:t>
      </w:r>
    </w:p>
    <w:p w14:paraId="65072D43" w14:textId="6A87A6FD" w:rsidR="00E06033" w:rsidRDefault="00E06033" w:rsidP="00E06033">
      <w:pPr>
        <w:pStyle w:val="Paragrafoelenco"/>
        <w:numPr>
          <w:ilvl w:val="0"/>
          <w:numId w:val="3"/>
        </w:numPr>
        <w:rPr>
          <w:rStyle w:val="fontstyle21"/>
        </w:rPr>
      </w:pPr>
      <w:r>
        <w:rPr>
          <w:rStyle w:val="fontstyle21"/>
        </w:rPr>
        <w:t xml:space="preserve">Mettere </w:t>
      </w:r>
      <w:r w:rsidR="00866752">
        <w:rPr>
          <w:rStyle w:val="fontstyle21"/>
        </w:rPr>
        <w:t xml:space="preserve">a punto </w:t>
      </w:r>
      <w:r w:rsidR="007E7BF7">
        <w:rPr>
          <w:rStyle w:val="fontstyle21"/>
        </w:rPr>
        <w:t>un</w:t>
      </w:r>
      <w:r w:rsidR="00866752">
        <w:rPr>
          <w:rStyle w:val="fontstyle21"/>
        </w:rPr>
        <w:t>a piattaforma hardware per la raccolta massiva di dati CANBUS/ISOBUS d</w:t>
      </w:r>
      <w:r>
        <w:rPr>
          <w:rStyle w:val="fontstyle21"/>
        </w:rPr>
        <w:t>a</w:t>
      </w:r>
      <w:r w:rsidR="00866752">
        <w:rPr>
          <w:rStyle w:val="fontstyle21"/>
        </w:rPr>
        <w:t xml:space="preserve"> una flotta di macchine agricole (e.g. trattori, macchine per la raccolta, ecc). </w:t>
      </w:r>
    </w:p>
    <w:p w14:paraId="5F16BFCC" w14:textId="07D7394C" w:rsidR="00E06033" w:rsidRDefault="00F32798" w:rsidP="00E06033">
      <w:pPr>
        <w:pStyle w:val="Paragrafoelenco"/>
        <w:numPr>
          <w:ilvl w:val="0"/>
          <w:numId w:val="3"/>
        </w:numPr>
        <w:rPr>
          <w:rStyle w:val="fontstyle21"/>
        </w:rPr>
      </w:pPr>
      <w:r>
        <w:rPr>
          <w:rStyle w:val="fontstyle21"/>
        </w:rPr>
        <w:t>Installare la piattaforma hardware su una flotta di macchine agricole e s</w:t>
      </w:r>
      <w:r w:rsidR="00E06033">
        <w:rPr>
          <w:rStyle w:val="fontstyle21"/>
        </w:rPr>
        <w:t>eguire la raccolta dati in campo</w:t>
      </w:r>
      <w:r>
        <w:rPr>
          <w:rStyle w:val="fontstyle21"/>
        </w:rPr>
        <w:t>.</w:t>
      </w:r>
    </w:p>
    <w:p w14:paraId="01DA8442" w14:textId="767BD81F" w:rsidR="00E06033" w:rsidRDefault="00E06033" w:rsidP="00E06033">
      <w:pPr>
        <w:pStyle w:val="Paragrafoelenco"/>
        <w:numPr>
          <w:ilvl w:val="0"/>
          <w:numId w:val="3"/>
        </w:numPr>
        <w:rPr>
          <w:rStyle w:val="fontstyle21"/>
        </w:rPr>
      </w:pPr>
      <w:r>
        <w:rPr>
          <w:rStyle w:val="fontstyle21"/>
        </w:rPr>
        <w:t xml:space="preserve">Analisi dei dati raccolti attraverso </w:t>
      </w:r>
      <w:r w:rsidR="00F32798">
        <w:rPr>
          <w:rStyle w:val="fontstyle21"/>
        </w:rPr>
        <w:t xml:space="preserve">opportuni </w:t>
      </w:r>
      <w:r>
        <w:rPr>
          <w:rStyle w:val="fontstyle21"/>
        </w:rPr>
        <w:t xml:space="preserve">algoritmi </w:t>
      </w:r>
      <w:r w:rsidR="00F32798">
        <w:rPr>
          <w:rStyle w:val="fontstyle21"/>
        </w:rPr>
        <w:t xml:space="preserve">(e.g. algoritmi di </w:t>
      </w:r>
      <w:r>
        <w:rPr>
          <w:rStyle w:val="fontstyle21"/>
        </w:rPr>
        <w:t>intelligenza artificiale</w:t>
      </w:r>
      <w:r w:rsidR="00F32798">
        <w:rPr>
          <w:rStyle w:val="fontstyle21"/>
        </w:rPr>
        <w:t>)</w:t>
      </w:r>
      <w:r>
        <w:rPr>
          <w:rStyle w:val="fontstyle21"/>
        </w:rPr>
        <w:t xml:space="preserve"> al fine di:</w:t>
      </w:r>
    </w:p>
    <w:p w14:paraId="304ACB58" w14:textId="77777777" w:rsidR="00E06033" w:rsidRDefault="00E06033" w:rsidP="00E06033">
      <w:pPr>
        <w:pStyle w:val="Paragrafoelenco"/>
        <w:numPr>
          <w:ilvl w:val="1"/>
          <w:numId w:val="3"/>
        </w:numPr>
        <w:rPr>
          <w:rStyle w:val="fontstyle21"/>
        </w:rPr>
      </w:pPr>
      <w:r>
        <w:rPr>
          <w:rStyle w:val="fontstyle21"/>
        </w:rPr>
        <w:t>Valutare l’uso delle macchine agricole</w:t>
      </w:r>
    </w:p>
    <w:p w14:paraId="1676A5EA" w14:textId="33354136" w:rsidR="00E06033" w:rsidRDefault="00E06033" w:rsidP="00E06033">
      <w:pPr>
        <w:pStyle w:val="Paragrafoelenco"/>
        <w:numPr>
          <w:ilvl w:val="1"/>
          <w:numId w:val="3"/>
        </w:numPr>
        <w:rPr>
          <w:rStyle w:val="fontstyle21"/>
        </w:rPr>
      </w:pPr>
      <w:r>
        <w:rPr>
          <w:rStyle w:val="fontstyle21"/>
        </w:rPr>
        <w:t>Classificare i dati raccolti in funzione dell’operazione svolta (e.g. trasporto, lavorazione in campo, cambio attrezzo);</w:t>
      </w:r>
    </w:p>
    <w:p w14:paraId="1D13713D" w14:textId="45AB17FD" w:rsidR="00E06033" w:rsidRDefault="00E06033" w:rsidP="00E06033">
      <w:pPr>
        <w:pStyle w:val="Paragrafoelenco"/>
        <w:numPr>
          <w:ilvl w:val="1"/>
          <w:numId w:val="3"/>
        </w:numPr>
        <w:rPr>
          <w:rStyle w:val="fontstyle21"/>
        </w:rPr>
      </w:pPr>
      <w:r>
        <w:rPr>
          <w:rStyle w:val="fontstyle21"/>
        </w:rPr>
        <w:t>Definizione dell’uso e degli assorbimenti di potenza dei diversi sottosistemi delle macchine;</w:t>
      </w:r>
    </w:p>
    <w:p w14:paraId="1827A6C0" w14:textId="59716DA7" w:rsidR="00866752" w:rsidRDefault="00E06033" w:rsidP="007E7BF7">
      <w:pPr>
        <w:pStyle w:val="Paragrafoelenco"/>
        <w:numPr>
          <w:ilvl w:val="1"/>
          <w:numId w:val="3"/>
        </w:numPr>
        <w:rPr>
          <w:rStyle w:val="fontstyle21"/>
        </w:rPr>
      </w:pPr>
      <w:r>
        <w:rPr>
          <w:rStyle w:val="fontstyle21"/>
        </w:rPr>
        <w:t>Definire i</w:t>
      </w:r>
      <w:r w:rsidR="00B95903">
        <w:rPr>
          <w:rStyle w:val="fontstyle21"/>
        </w:rPr>
        <w:t>l</w:t>
      </w:r>
      <w:r>
        <w:rPr>
          <w:rStyle w:val="fontstyle21"/>
        </w:rPr>
        <w:t xml:space="preserve"> cicl</w:t>
      </w:r>
      <w:r w:rsidR="009344E9">
        <w:rPr>
          <w:rStyle w:val="fontstyle21"/>
        </w:rPr>
        <w:t>o</w:t>
      </w:r>
      <w:r>
        <w:rPr>
          <w:rStyle w:val="fontstyle21"/>
        </w:rPr>
        <w:t xml:space="preserve"> di lavoro rappresentativ</w:t>
      </w:r>
      <w:r w:rsidR="009344E9">
        <w:rPr>
          <w:rStyle w:val="fontstyle21"/>
        </w:rPr>
        <w:t>o</w:t>
      </w:r>
      <w:r>
        <w:rPr>
          <w:rStyle w:val="fontstyle21"/>
        </w:rPr>
        <w:t xml:space="preserve"> da un set numeroso di dati.</w:t>
      </w:r>
    </w:p>
    <w:p w14:paraId="0A00039E" w14:textId="106E6F9E" w:rsidR="00773768" w:rsidRDefault="002137D2" w:rsidP="00773768">
      <w:pPr>
        <w:rPr>
          <w:rStyle w:val="fontstyle21"/>
          <w:b/>
          <w:bCs/>
        </w:rPr>
      </w:pPr>
      <w:r>
        <w:rPr>
          <w:rStyle w:val="fontstyle21"/>
          <w:b/>
          <w:bCs/>
        </w:rPr>
        <w:t>Competenze:</w:t>
      </w:r>
    </w:p>
    <w:p w14:paraId="77BCBEF6" w14:textId="2E7D1654" w:rsidR="002137D2" w:rsidRPr="002137D2" w:rsidRDefault="002137D2" w:rsidP="00773768">
      <w:pPr>
        <w:rPr>
          <w:rFonts w:ascii="Calibri" w:hAnsi="Calibri" w:cs="Calibri"/>
          <w:color w:val="000000"/>
        </w:rPr>
      </w:pPr>
      <w:r>
        <w:rPr>
          <w:rStyle w:val="fontstyle21"/>
        </w:rPr>
        <w:t>Il profilo ideale dovrà avere:</w:t>
      </w:r>
    </w:p>
    <w:p w14:paraId="7F55D678" w14:textId="6C73ABA5" w:rsidR="00773768" w:rsidRDefault="00920417" w:rsidP="007E7BF7">
      <w:pPr>
        <w:pStyle w:val="Paragrafoelenco"/>
        <w:numPr>
          <w:ilvl w:val="0"/>
          <w:numId w:val="2"/>
        </w:numPr>
        <w:rPr>
          <w:rStyle w:val="fontstyle21"/>
        </w:rPr>
      </w:pPr>
      <w:r>
        <w:rPr>
          <w:rStyle w:val="fontstyle21"/>
        </w:rPr>
        <w:t>C</w:t>
      </w:r>
      <w:r w:rsidR="00773768">
        <w:rPr>
          <w:rStyle w:val="fontstyle21"/>
        </w:rPr>
        <w:t>onoscenze nell’uso di Matlab per l’analisi dati con particolare riguardo ai toolbox</w:t>
      </w:r>
    </w:p>
    <w:p w14:paraId="595F9D7C" w14:textId="77777777" w:rsidR="00773768" w:rsidRDefault="00773768" w:rsidP="00773768">
      <w:pPr>
        <w:pStyle w:val="Paragrafoelenco"/>
        <w:numPr>
          <w:ilvl w:val="1"/>
          <w:numId w:val="2"/>
        </w:numPr>
        <w:rPr>
          <w:rStyle w:val="fontstyle21"/>
        </w:rPr>
      </w:pPr>
      <w:r>
        <w:rPr>
          <w:rStyle w:val="fontstyle21"/>
        </w:rPr>
        <w:t>Vehicle network toolbox</w:t>
      </w:r>
    </w:p>
    <w:p w14:paraId="529A0993" w14:textId="77777777" w:rsidR="00155BFC" w:rsidRDefault="00155BFC" w:rsidP="00155BFC">
      <w:pPr>
        <w:pStyle w:val="Paragrafoelenco"/>
        <w:numPr>
          <w:ilvl w:val="1"/>
          <w:numId w:val="2"/>
        </w:numPr>
        <w:rPr>
          <w:rStyle w:val="fontstyle21"/>
        </w:rPr>
      </w:pPr>
      <w:r w:rsidRPr="00773768">
        <w:rPr>
          <w:rStyle w:val="fontstyle21"/>
        </w:rPr>
        <w:t xml:space="preserve">Statistics and </w:t>
      </w:r>
      <w:r>
        <w:rPr>
          <w:rStyle w:val="fontstyle21"/>
        </w:rPr>
        <w:t>m</w:t>
      </w:r>
      <w:r w:rsidRPr="00773768">
        <w:rPr>
          <w:rStyle w:val="fontstyle21"/>
        </w:rPr>
        <w:t xml:space="preserve">achine </w:t>
      </w:r>
      <w:r>
        <w:rPr>
          <w:rStyle w:val="fontstyle21"/>
        </w:rPr>
        <w:t>l</w:t>
      </w:r>
      <w:r w:rsidRPr="00773768">
        <w:rPr>
          <w:rStyle w:val="fontstyle21"/>
        </w:rPr>
        <w:t xml:space="preserve">earning </w:t>
      </w:r>
      <w:r>
        <w:rPr>
          <w:rStyle w:val="fontstyle21"/>
        </w:rPr>
        <w:t>t</w:t>
      </w:r>
      <w:r w:rsidRPr="00773768">
        <w:rPr>
          <w:rStyle w:val="fontstyle21"/>
        </w:rPr>
        <w:t>oolbox</w:t>
      </w:r>
    </w:p>
    <w:p w14:paraId="7F85D14F" w14:textId="14A83527" w:rsidR="002137D2" w:rsidRDefault="002137D2" w:rsidP="002137D2">
      <w:pPr>
        <w:pStyle w:val="Paragrafoelenco"/>
        <w:numPr>
          <w:ilvl w:val="1"/>
          <w:numId w:val="2"/>
        </w:numPr>
        <w:rPr>
          <w:rStyle w:val="fontstyle21"/>
        </w:rPr>
      </w:pPr>
      <w:r>
        <w:rPr>
          <w:rStyle w:val="fontstyle21"/>
        </w:rPr>
        <w:t xml:space="preserve">Digital signal </w:t>
      </w:r>
      <w:r w:rsidR="00155BFC">
        <w:rPr>
          <w:rStyle w:val="fontstyle21"/>
        </w:rPr>
        <w:t xml:space="preserve">processing </w:t>
      </w:r>
      <w:r>
        <w:rPr>
          <w:rStyle w:val="fontstyle21"/>
        </w:rPr>
        <w:t>toolbox</w:t>
      </w:r>
    </w:p>
    <w:p w14:paraId="1C499AB9" w14:textId="079A2375" w:rsidR="007E7BF7" w:rsidRDefault="00B95903" w:rsidP="007E7BF7">
      <w:pPr>
        <w:pStyle w:val="Paragrafoelenco"/>
        <w:numPr>
          <w:ilvl w:val="0"/>
          <w:numId w:val="2"/>
        </w:numPr>
        <w:rPr>
          <w:rFonts w:ascii="Calibri" w:hAnsi="Calibri" w:cs="Calibri"/>
          <w:color w:val="000000"/>
        </w:rPr>
      </w:pPr>
      <w:r>
        <w:rPr>
          <w:rStyle w:val="fontstyle21"/>
        </w:rPr>
        <w:t xml:space="preserve">Conoscenza dei </w:t>
      </w:r>
      <w:r w:rsidR="00773768">
        <w:rPr>
          <w:rStyle w:val="fontstyle21"/>
        </w:rPr>
        <w:t>sistemi</w:t>
      </w:r>
      <w:r w:rsidR="007E7BF7">
        <w:rPr>
          <w:rStyle w:val="fontstyle21"/>
        </w:rPr>
        <w:t xml:space="preserve"> acquisizione dati, in particolar modo sistemi CAN-Bus</w:t>
      </w:r>
      <w:r w:rsidR="00572414">
        <w:rPr>
          <w:rStyle w:val="fontstyle21"/>
        </w:rPr>
        <w:t>/ISOBUS</w:t>
      </w:r>
    </w:p>
    <w:p w14:paraId="39F20A01" w14:textId="3F4EF7B3" w:rsidR="00773768" w:rsidRDefault="00866752" w:rsidP="007E7BF7">
      <w:pPr>
        <w:pStyle w:val="Paragrafoelenco"/>
        <w:numPr>
          <w:ilvl w:val="0"/>
          <w:numId w:val="2"/>
        </w:numPr>
        <w:rPr>
          <w:rStyle w:val="fontstyle21"/>
        </w:rPr>
      </w:pPr>
      <w:r>
        <w:rPr>
          <w:rStyle w:val="fontstyle21"/>
        </w:rPr>
        <w:t>Conoscenza sul funzionamento delle principali macchine agricole</w:t>
      </w:r>
    </w:p>
    <w:p w14:paraId="538170B5" w14:textId="5AC1A05E" w:rsidR="00B95903" w:rsidRDefault="00B95903" w:rsidP="007E7BF7">
      <w:pPr>
        <w:pStyle w:val="Paragrafoelenco"/>
        <w:numPr>
          <w:ilvl w:val="0"/>
          <w:numId w:val="2"/>
        </w:numPr>
        <w:rPr>
          <w:rStyle w:val="fontstyle21"/>
        </w:rPr>
      </w:pPr>
      <w:r>
        <w:rPr>
          <w:rStyle w:val="fontstyle21"/>
        </w:rPr>
        <w:t>Esperienza professionale nell’uso della tecnologia CANBUS</w:t>
      </w:r>
    </w:p>
    <w:p w14:paraId="6028219E" w14:textId="77777777" w:rsidR="00866752" w:rsidRDefault="00866752" w:rsidP="00572414">
      <w:pPr>
        <w:pStyle w:val="Paragrafoelenco"/>
        <w:rPr>
          <w:rStyle w:val="fontstyle21"/>
        </w:rPr>
      </w:pPr>
    </w:p>
    <w:p w14:paraId="6F22E5A9" w14:textId="77777777" w:rsidR="007E7BF7" w:rsidRDefault="007E7BF7" w:rsidP="007E7BF7">
      <w:pPr>
        <w:rPr>
          <w:rStyle w:val="fontstyle21"/>
        </w:rPr>
      </w:pPr>
    </w:p>
    <w:p w14:paraId="2ABDBCC7" w14:textId="4C65F207" w:rsidR="002137D2" w:rsidRPr="002E57BC" w:rsidRDefault="00920417" w:rsidP="002137D2">
      <w:pPr>
        <w:rPr>
          <w:rStyle w:val="fontstyle01"/>
          <w:lang w:val="en-GB"/>
        </w:rPr>
      </w:pPr>
      <w:r w:rsidRPr="002E57BC">
        <w:rPr>
          <w:rStyle w:val="fontstyle01"/>
          <w:lang w:val="en-GB"/>
        </w:rPr>
        <w:t>Title</w:t>
      </w:r>
      <w:r w:rsidR="002137D2" w:rsidRPr="002E57BC">
        <w:rPr>
          <w:rStyle w:val="fontstyle01"/>
          <w:lang w:val="en-GB"/>
        </w:rPr>
        <w:t xml:space="preserve">: Analysis of CANBUS data collected from a fleet of agricultural machines </w:t>
      </w:r>
    </w:p>
    <w:p w14:paraId="4BFFF596" w14:textId="37C6B551" w:rsidR="002137D2" w:rsidRDefault="002137D2" w:rsidP="002137D2">
      <w:pPr>
        <w:rPr>
          <w:rStyle w:val="fontstyle01"/>
        </w:rPr>
      </w:pPr>
      <w:r>
        <w:rPr>
          <w:rStyle w:val="fontstyle01"/>
        </w:rPr>
        <w:t>Supervisor and SSD: Michele Mattetti, AGR/09</w:t>
      </w:r>
    </w:p>
    <w:p w14:paraId="357D466C" w14:textId="77777777" w:rsidR="002137D2" w:rsidRPr="002E57BC" w:rsidRDefault="002137D2" w:rsidP="002137D2">
      <w:pPr>
        <w:jc w:val="both"/>
        <w:rPr>
          <w:rStyle w:val="fontstyle01"/>
          <w:i w:val="0"/>
          <w:iCs w:val="0"/>
          <w:lang w:val="en-GB"/>
        </w:rPr>
      </w:pPr>
      <w:r w:rsidRPr="002E57BC">
        <w:rPr>
          <w:rStyle w:val="fontstyle01"/>
          <w:i w:val="0"/>
          <w:iCs w:val="0"/>
          <w:lang w:val="en-GB"/>
        </w:rPr>
        <w:t>Background:</w:t>
      </w:r>
    </w:p>
    <w:p w14:paraId="2203694A" w14:textId="11656DEC" w:rsidR="002137D2" w:rsidRPr="002E57BC" w:rsidRDefault="002137D2" w:rsidP="002137D2">
      <w:pPr>
        <w:jc w:val="both"/>
        <w:rPr>
          <w:rStyle w:val="fontstyle01"/>
          <w:b w:val="0"/>
          <w:bCs w:val="0"/>
          <w:i w:val="0"/>
          <w:iCs w:val="0"/>
          <w:lang w:val="en-GB"/>
        </w:rPr>
      </w:pPr>
      <w:r w:rsidRPr="002E57BC">
        <w:rPr>
          <w:rStyle w:val="fontstyle01"/>
          <w:b w:val="0"/>
          <w:bCs w:val="0"/>
          <w:i w:val="0"/>
          <w:iCs w:val="0"/>
          <w:lang w:val="en-GB"/>
        </w:rPr>
        <w:t xml:space="preserve">Modern agricultural machines are equipped with several sensors integrated into the CANBU and ISOBUS networks. These sensors provide data related to the activity of all the vehicle sub-systems (e.g. transmission, engine, three-point linkage, ecc) and they can be used to outline the of agricultural machines. </w:t>
      </w:r>
    </w:p>
    <w:p w14:paraId="77EAFD5E" w14:textId="126E6172" w:rsidR="002137D2" w:rsidRPr="002E57BC" w:rsidRDefault="002137D2" w:rsidP="00920417">
      <w:pPr>
        <w:keepNext/>
        <w:keepLines/>
        <w:jc w:val="both"/>
        <w:rPr>
          <w:rStyle w:val="fontstyle01"/>
          <w:i w:val="0"/>
          <w:iCs w:val="0"/>
          <w:lang w:val="en-GB"/>
        </w:rPr>
      </w:pPr>
      <w:r w:rsidRPr="002E57BC">
        <w:rPr>
          <w:rStyle w:val="fontstyle01"/>
          <w:i w:val="0"/>
          <w:iCs w:val="0"/>
          <w:lang w:val="en-GB"/>
        </w:rPr>
        <w:lastRenderedPageBreak/>
        <w:t>Project:</w:t>
      </w:r>
    </w:p>
    <w:p w14:paraId="0D06F5EA" w14:textId="19216227" w:rsidR="002137D2" w:rsidRDefault="002137D2" w:rsidP="00920417">
      <w:pPr>
        <w:keepNext/>
        <w:keepLines/>
        <w:rPr>
          <w:rStyle w:val="fontstyle21"/>
        </w:rPr>
      </w:pPr>
      <w:r w:rsidRPr="002E57BC">
        <w:rPr>
          <w:rStyle w:val="fontstyle21"/>
          <w:lang w:val="en-GB"/>
        </w:rPr>
        <w:t>The project is part of the PRIN research project entitled “GREEN SEED:</w:t>
      </w:r>
      <w:r w:rsidRPr="002E57BC">
        <w:rPr>
          <w:lang w:val="en-GB"/>
        </w:rPr>
        <w:t xml:space="preserve"> </w:t>
      </w:r>
      <w:r w:rsidRPr="002E57BC">
        <w:rPr>
          <w:rStyle w:val="fontstyle21"/>
          <w:lang w:val="en-GB"/>
        </w:rPr>
        <w:t>Design of more-electric tractors for a more sustainable agriculture”. The aim of the project is the definition of a</w:t>
      </w:r>
      <w:r w:rsidR="00803580" w:rsidRPr="002E57BC">
        <w:rPr>
          <w:rStyle w:val="fontstyle21"/>
          <w:lang w:val="en-GB"/>
        </w:rPr>
        <w:t>n</w:t>
      </w:r>
      <w:r w:rsidRPr="002E57BC">
        <w:rPr>
          <w:rStyle w:val="fontstyle21"/>
          <w:lang w:val="en-GB"/>
        </w:rPr>
        <w:t xml:space="preserve"> hybrid machine architecture, optimised for agricultural machines</w:t>
      </w:r>
      <w:r w:rsidR="00803580" w:rsidRPr="002E57BC">
        <w:rPr>
          <w:rStyle w:val="fontstyle21"/>
          <w:lang w:val="en-GB"/>
        </w:rPr>
        <w:t xml:space="preserve">. This architecture should be </w:t>
      </w:r>
      <w:r w:rsidRPr="002E57BC">
        <w:rPr>
          <w:rStyle w:val="fontstyle21"/>
          <w:lang w:val="en-GB"/>
        </w:rPr>
        <w:t xml:space="preserve">outlined on the basis </w:t>
      </w:r>
      <w:r w:rsidR="00CA4FD2" w:rsidRPr="002E57BC">
        <w:rPr>
          <w:rStyle w:val="fontstyle21"/>
          <w:lang w:val="en-GB"/>
        </w:rPr>
        <w:t xml:space="preserve">of a large quantity of real-world data. </w:t>
      </w:r>
      <w:r w:rsidR="00CA4FD2">
        <w:rPr>
          <w:rStyle w:val="fontstyle21"/>
        </w:rPr>
        <w:t>T</w:t>
      </w:r>
      <w:r w:rsidR="00803580">
        <w:rPr>
          <w:rStyle w:val="fontstyle21"/>
        </w:rPr>
        <w:t>he project will be composed of the following activities:</w:t>
      </w:r>
    </w:p>
    <w:p w14:paraId="5F14C1BC" w14:textId="7554A619" w:rsidR="002137D2" w:rsidRPr="002E57BC" w:rsidRDefault="00803580" w:rsidP="00920417">
      <w:pPr>
        <w:pStyle w:val="Paragrafoelenco"/>
        <w:keepNext/>
        <w:keepLines/>
        <w:numPr>
          <w:ilvl w:val="0"/>
          <w:numId w:val="3"/>
        </w:numPr>
        <w:rPr>
          <w:rStyle w:val="fontstyle21"/>
          <w:lang w:val="en-GB"/>
        </w:rPr>
      </w:pPr>
      <w:r w:rsidRPr="002E57BC">
        <w:rPr>
          <w:rStyle w:val="fontstyle21"/>
          <w:lang w:val="en-GB"/>
        </w:rPr>
        <w:t xml:space="preserve">Tuning of a device optimised for a massive collection of </w:t>
      </w:r>
      <w:r w:rsidR="002137D2" w:rsidRPr="002E57BC">
        <w:rPr>
          <w:rStyle w:val="fontstyle21"/>
          <w:lang w:val="en-GB"/>
        </w:rPr>
        <w:t xml:space="preserve">CANBUS/ISOBUS </w:t>
      </w:r>
      <w:r w:rsidRPr="002E57BC">
        <w:rPr>
          <w:rStyle w:val="fontstyle21"/>
          <w:lang w:val="en-GB"/>
        </w:rPr>
        <w:t xml:space="preserve">data from a fleet of machines </w:t>
      </w:r>
      <w:r w:rsidR="002137D2" w:rsidRPr="002E57BC">
        <w:rPr>
          <w:rStyle w:val="fontstyle21"/>
          <w:lang w:val="en-GB"/>
        </w:rPr>
        <w:t>(e.g.</w:t>
      </w:r>
      <w:r w:rsidRPr="002E57BC">
        <w:rPr>
          <w:rStyle w:val="fontstyle21"/>
          <w:lang w:val="en-GB"/>
        </w:rPr>
        <w:t xml:space="preserve"> tractors, combines, </w:t>
      </w:r>
      <w:r w:rsidR="002137D2" w:rsidRPr="002E57BC">
        <w:rPr>
          <w:rStyle w:val="fontstyle21"/>
          <w:lang w:val="en-GB"/>
        </w:rPr>
        <w:t>e</w:t>
      </w:r>
      <w:r w:rsidRPr="002E57BC">
        <w:rPr>
          <w:rStyle w:val="fontstyle21"/>
          <w:lang w:val="en-GB"/>
        </w:rPr>
        <w:t>t</w:t>
      </w:r>
      <w:r w:rsidR="002137D2" w:rsidRPr="002E57BC">
        <w:rPr>
          <w:rStyle w:val="fontstyle21"/>
          <w:lang w:val="en-GB"/>
        </w:rPr>
        <w:t>c</w:t>
      </w:r>
      <w:r w:rsidRPr="002E57BC">
        <w:rPr>
          <w:rStyle w:val="fontstyle21"/>
          <w:lang w:val="en-GB"/>
        </w:rPr>
        <w:t>.</w:t>
      </w:r>
      <w:r w:rsidR="002137D2" w:rsidRPr="002E57BC">
        <w:rPr>
          <w:rStyle w:val="fontstyle21"/>
          <w:lang w:val="en-GB"/>
        </w:rPr>
        <w:t xml:space="preserve">). </w:t>
      </w:r>
    </w:p>
    <w:p w14:paraId="3A593E30" w14:textId="474F6DFD" w:rsidR="002137D2" w:rsidRPr="002E57BC" w:rsidRDefault="00803580" w:rsidP="00920417">
      <w:pPr>
        <w:pStyle w:val="Paragrafoelenco"/>
        <w:keepNext/>
        <w:keepLines/>
        <w:numPr>
          <w:ilvl w:val="0"/>
          <w:numId w:val="3"/>
        </w:numPr>
        <w:rPr>
          <w:rStyle w:val="fontstyle21"/>
          <w:lang w:val="en-GB"/>
        </w:rPr>
      </w:pPr>
      <w:r w:rsidRPr="002E57BC">
        <w:rPr>
          <w:rStyle w:val="fontstyle21"/>
          <w:lang w:val="en-GB"/>
        </w:rPr>
        <w:t xml:space="preserve">Installation of the devices on a fleet of machines and </w:t>
      </w:r>
      <w:r w:rsidR="00155BFC" w:rsidRPr="002E57BC">
        <w:rPr>
          <w:rStyle w:val="fontstyle21"/>
          <w:lang w:val="en-GB"/>
        </w:rPr>
        <w:t>management of the field data collection</w:t>
      </w:r>
      <w:r w:rsidR="002137D2" w:rsidRPr="002E57BC">
        <w:rPr>
          <w:rStyle w:val="fontstyle21"/>
          <w:lang w:val="en-GB"/>
        </w:rPr>
        <w:t>.</w:t>
      </w:r>
    </w:p>
    <w:p w14:paraId="0CB378B4" w14:textId="5B2CCA03" w:rsidR="002137D2" w:rsidRPr="002E57BC" w:rsidRDefault="00155BFC" w:rsidP="00920417">
      <w:pPr>
        <w:pStyle w:val="Paragrafoelenco"/>
        <w:keepNext/>
        <w:keepLines/>
        <w:numPr>
          <w:ilvl w:val="0"/>
          <w:numId w:val="3"/>
        </w:numPr>
        <w:rPr>
          <w:rStyle w:val="fontstyle21"/>
          <w:lang w:val="en-GB"/>
        </w:rPr>
      </w:pPr>
      <w:r w:rsidRPr="002E57BC">
        <w:rPr>
          <w:rStyle w:val="fontstyle21"/>
          <w:lang w:val="en-GB"/>
        </w:rPr>
        <w:t xml:space="preserve">Analysis of the collected data through suitable algorithms </w:t>
      </w:r>
      <w:r w:rsidR="002137D2" w:rsidRPr="002E57BC">
        <w:rPr>
          <w:rStyle w:val="fontstyle21"/>
          <w:lang w:val="en-GB"/>
        </w:rPr>
        <w:t xml:space="preserve">(e.g. </w:t>
      </w:r>
      <w:r w:rsidRPr="002E57BC">
        <w:rPr>
          <w:rStyle w:val="fontstyle21"/>
          <w:lang w:val="en-GB"/>
        </w:rPr>
        <w:t>artificial intelligence</w:t>
      </w:r>
      <w:r w:rsidR="002137D2" w:rsidRPr="002E57BC">
        <w:rPr>
          <w:rStyle w:val="fontstyle21"/>
          <w:lang w:val="en-GB"/>
        </w:rPr>
        <w:t xml:space="preserve">) </w:t>
      </w:r>
      <w:r w:rsidRPr="002E57BC">
        <w:rPr>
          <w:rStyle w:val="fontstyle21"/>
          <w:lang w:val="en-GB"/>
        </w:rPr>
        <w:t>in order to</w:t>
      </w:r>
      <w:r w:rsidR="002137D2" w:rsidRPr="002E57BC">
        <w:rPr>
          <w:rStyle w:val="fontstyle21"/>
          <w:lang w:val="en-GB"/>
        </w:rPr>
        <w:t>:</w:t>
      </w:r>
    </w:p>
    <w:p w14:paraId="5C2A4CE2" w14:textId="62D7A5E3" w:rsidR="002137D2" w:rsidRPr="002E57BC" w:rsidRDefault="00155BFC" w:rsidP="00920417">
      <w:pPr>
        <w:pStyle w:val="Paragrafoelenco"/>
        <w:keepNext/>
        <w:keepLines/>
        <w:numPr>
          <w:ilvl w:val="1"/>
          <w:numId w:val="3"/>
        </w:numPr>
        <w:rPr>
          <w:rStyle w:val="fontstyle21"/>
          <w:lang w:val="en-GB"/>
        </w:rPr>
      </w:pPr>
      <w:r w:rsidRPr="002E57BC">
        <w:rPr>
          <w:rStyle w:val="fontstyle21"/>
          <w:lang w:val="en-GB"/>
        </w:rPr>
        <w:t>outline the use of the machines,</w:t>
      </w:r>
    </w:p>
    <w:p w14:paraId="5DD45C7B" w14:textId="1EDA1031" w:rsidR="002137D2" w:rsidRPr="002E57BC" w:rsidRDefault="00155BFC" w:rsidP="00920417">
      <w:pPr>
        <w:pStyle w:val="Paragrafoelenco"/>
        <w:keepNext/>
        <w:keepLines/>
        <w:numPr>
          <w:ilvl w:val="1"/>
          <w:numId w:val="3"/>
        </w:numPr>
        <w:rPr>
          <w:rStyle w:val="fontstyle21"/>
          <w:lang w:val="en-GB"/>
        </w:rPr>
      </w:pPr>
      <w:r w:rsidRPr="002E57BC">
        <w:rPr>
          <w:rStyle w:val="fontstyle21"/>
          <w:lang w:val="en-GB"/>
        </w:rPr>
        <w:t>classify the collected data in function of the operation (</w:t>
      </w:r>
      <w:r w:rsidR="002137D2" w:rsidRPr="002E57BC">
        <w:rPr>
          <w:rStyle w:val="fontstyle21"/>
          <w:lang w:val="en-GB"/>
        </w:rPr>
        <w:t xml:space="preserve">e.g. </w:t>
      </w:r>
      <w:r w:rsidRPr="002E57BC">
        <w:rPr>
          <w:rStyle w:val="fontstyle21"/>
          <w:lang w:val="en-GB"/>
        </w:rPr>
        <w:t>moving</w:t>
      </w:r>
      <w:r w:rsidR="002137D2" w:rsidRPr="002E57BC">
        <w:rPr>
          <w:rStyle w:val="fontstyle21"/>
          <w:lang w:val="en-GB"/>
        </w:rPr>
        <w:t xml:space="preserve">, </w:t>
      </w:r>
      <w:r w:rsidRPr="002E57BC">
        <w:rPr>
          <w:rStyle w:val="fontstyle21"/>
          <w:lang w:val="en-GB"/>
        </w:rPr>
        <w:t>field work</w:t>
      </w:r>
      <w:r w:rsidR="002137D2" w:rsidRPr="002E57BC">
        <w:rPr>
          <w:rStyle w:val="fontstyle21"/>
          <w:lang w:val="en-GB"/>
        </w:rPr>
        <w:t xml:space="preserve">, </w:t>
      </w:r>
      <w:r w:rsidRPr="002E57BC">
        <w:rPr>
          <w:rStyle w:val="fontstyle21"/>
          <w:lang w:val="en-GB"/>
        </w:rPr>
        <w:t>implement hitching</w:t>
      </w:r>
      <w:r w:rsidR="002137D2" w:rsidRPr="002E57BC">
        <w:rPr>
          <w:rStyle w:val="fontstyle21"/>
          <w:lang w:val="en-GB"/>
        </w:rPr>
        <w:t>);</w:t>
      </w:r>
    </w:p>
    <w:p w14:paraId="36ECC77B" w14:textId="6D64655F" w:rsidR="002137D2" w:rsidRPr="002E57BC" w:rsidRDefault="00155BFC" w:rsidP="00920417">
      <w:pPr>
        <w:pStyle w:val="Paragrafoelenco"/>
        <w:keepNext/>
        <w:keepLines/>
        <w:numPr>
          <w:ilvl w:val="1"/>
          <w:numId w:val="3"/>
        </w:numPr>
        <w:rPr>
          <w:rStyle w:val="fontstyle21"/>
          <w:lang w:val="en-GB"/>
        </w:rPr>
      </w:pPr>
      <w:r w:rsidRPr="002E57BC">
        <w:rPr>
          <w:rStyle w:val="fontstyle21"/>
          <w:lang w:val="en-GB"/>
        </w:rPr>
        <w:t>definition of the use of power demand of all machine sub-systems</w:t>
      </w:r>
      <w:r w:rsidR="002137D2" w:rsidRPr="002E57BC">
        <w:rPr>
          <w:rStyle w:val="fontstyle21"/>
          <w:lang w:val="en-GB"/>
        </w:rPr>
        <w:t>;</w:t>
      </w:r>
    </w:p>
    <w:p w14:paraId="34AD89A2" w14:textId="7D01180B" w:rsidR="002137D2" w:rsidRPr="002E57BC" w:rsidRDefault="00155BFC" w:rsidP="00920417">
      <w:pPr>
        <w:pStyle w:val="Paragrafoelenco"/>
        <w:keepNext/>
        <w:keepLines/>
        <w:numPr>
          <w:ilvl w:val="1"/>
          <w:numId w:val="3"/>
        </w:numPr>
        <w:rPr>
          <w:rStyle w:val="fontstyle21"/>
          <w:lang w:val="en-GB"/>
        </w:rPr>
      </w:pPr>
      <w:r w:rsidRPr="002E57BC">
        <w:rPr>
          <w:rStyle w:val="fontstyle21"/>
          <w:lang w:val="en-GB"/>
        </w:rPr>
        <w:t>calculation of the most representative work cycles from a large set of real-world data.</w:t>
      </w:r>
    </w:p>
    <w:p w14:paraId="0085DE6D" w14:textId="19B988D7" w:rsidR="002137D2" w:rsidRPr="002E57BC" w:rsidRDefault="00155BFC" w:rsidP="002137D2">
      <w:pPr>
        <w:rPr>
          <w:rStyle w:val="fontstyle21"/>
          <w:b/>
          <w:bCs/>
          <w:lang w:val="en-GB"/>
        </w:rPr>
      </w:pPr>
      <w:r w:rsidRPr="002E57BC">
        <w:rPr>
          <w:rStyle w:val="fontstyle21"/>
          <w:b/>
          <w:bCs/>
          <w:lang w:val="en-GB"/>
        </w:rPr>
        <w:t>Skills</w:t>
      </w:r>
      <w:r w:rsidR="002137D2" w:rsidRPr="002E57BC">
        <w:rPr>
          <w:rStyle w:val="fontstyle21"/>
          <w:b/>
          <w:bCs/>
          <w:lang w:val="en-GB"/>
        </w:rPr>
        <w:t>:</w:t>
      </w:r>
    </w:p>
    <w:p w14:paraId="2AB2B585" w14:textId="3C747CB0" w:rsidR="002137D2" w:rsidRPr="002E57BC" w:rsidRDefault="00155BFC" w:rsidP="002137D2">
      <w:pPr>
        <w:rPr>
          <w:rFonts w:ascii="Calibri" w:hAnsi="Calibri" w:cs="Calibri"/>
          <w:color w:val="000000"/>
          <w:lang w:val="en-GB"/>
        </w:rPr>
      </w:pPr>
      <w:r w:rsidRPr="002E57BC">
        <w:rPr>
          <w:rStyle w:val="fontstyle21"/>
          <w:lang w:val="en-GB"/>
        </w:rPr>
        <w:t xml:space="preserve">The ideal candidate should have: </w:t>
      </w:r>
    </w:p>
    <w:p w14:paraId="24EA7275" w14:textId="2F389033" w:rsidR="002137D2" w:rsidRPr="002E57BC" w:rsidRDefault="00155BFC" w:rsidP="002137D2">
      <w:pPr>
        <w:pStyle w:val="Paragrafoelenco"/>
        <w:numPr>
          <w:ilvl w:val="0"/>
          <w:numId w:val="2"/>
        </w:numPr>
        <w:rPr>
          <w:rStyle w:val="fontstyle21"/>
          <w:lang w:val="en-GB"/>
        </w:rPr>
      </w:pPr>
      <w:r w:rsidRPr="002E57BC">
        <w:rPr>
          <w:rStyle w:val="fontstyle21"/>
          <w:lang w:val="en-GB"/>
        </w:rPr>
        <w:t xml:space="preserve">previous experience in using MatLab for data analysis with a special concern of the use of the following toolboxes: </w:t>
      </w:r>
    </w:p>
    <w:p w14:paraId="5135A7E4" w14:textId="77777777" w:rsidR="002137D2" w:rsidRDefault="002137D2" w:rsidP="002137D2">
      <w:pPr>
        <w:pStyle w:val="Paragrafoelenco"/>
        <w:numPr>
          <w:ilvl w:val="1"/>
          <w:numId w:val="2"/>
        </w:numPr>
        <w:rPr>
          <w:rStyle w:val="fontstyle21"/>
        </w:rPr>
      </w:pPr>
      <w:r>
        <w:rPr>
          <w:rStyle w:val="fontstyle21"/>
        </w:rPr>
        <w:t>Vehicle network toolbox</w:t>
      </w:r>
    </w:p>
    <w:p w14:paraId="1276AC90" w14:textId="094DAD2E" w:rsidR="002137D2" w:rsidRDefault="002137D2" w:rsidP="002137D2">
      <w:pPr>
        <w:pStyle w:val="Paragrafoelenco"/>
        <w:numPr>
          <w:ilvl w:val="1"/>
          <w:numId w:val="2"/>
        </w:numPr>
        <w:rPr>
          <w:rStyle w:val="fontstyle21"/>
        </w:rPr>
      </w:pPr>
      <w:r w:rsidRPr="00773768">
        <w:rPr>
          <w:rStyle w:val="fontstyle21"/>
        </w:rPr>
        <w:t xml:space="preserve">Statistics and </w:t>
      </w:r>
      <w:r w:rsidR="00155BFC">
        <w:rPr>
          <w:rStyle w:val="fontstyle21"/>
        </w:rPr>
        <w:t>m</w:t>
      </w:r>
      <w:r w:rsidRPr="00773768">
        <w:rPr>
          <w:rStyle w:val="fontstyle21"/>
        </w:rPr>
        <w:t xml:space="preserve">achine </w:t>
      </w:r>
      <w:r w:rsidR="00155BFC">
        <w:rPr>
          <w:rStyle w:val="fontstyle21"/>
        </w:rPr>
        <w:t>l</w:t>
      </w:r>
      <w:r w:rsidRPr="00773768">
        <w:rPr>
          <w:rStyle w:val="fontstyle21"/>
        </w:rPr>
        <w:t xml:space="preserve">earning </w:t>
      </w:r>
      <w:r w:rsidR="00155BFC">
        <w:rPr>
          <w:rStyle w:val="fontstyle21"/>
        </w:rPr>
        <w:t>t</w:t>
      </w:r>
      <w:r w:rsidRPr="00773768">
        <w:rPr>
          <w:rStyle w:val="fontstyle21"/>
        </w:rPr>
        <w:t>oolbox</w:t>
      </w:r>
    </w:p>
    <w:p w14:paraId="6DC6BA1F" w14:textId="28614DA8" w:rsidR="002137D2" w:rsidRDefault="002137D2" w:rsidP="002137D2">
      <w:pPr>
        <w:pStyle w:val="Paragrafoelenco"/>
        <w:numPr>
          <w:ilvl w:val="1"/>
          <w:numId w:val="2"/>
        </w:numPr>
        <w:rPr>
          <w:rStyle w:val="fontstyle21"/>
        </w:rPr>
      </w:pPr>
      <w:r>
        <w:rPr>
          <w:rStyle w:val="fontstyle21"/>
        </w:rPr>
        <w:t xml:space="preserve">Digital signal </w:t>
      </w:r>
      <w:r w:rsidR="00155BFC">
        <w:rPr>
          <w:rStyle w:val="fontstyle21"/>
        </w:rPr>
        <w:t xml:space="preserve">processing </w:t>
      </w:r>
      <w:r>
        <w:rPr>
          <w:rStyle w:val="fontstyle21"/>
        </w:rPr>
        <w:t>toolbox</w:t>
      </w:r>
    </w:p>
    <w:p w14:paraId="7BDF1EBC" w14:textId="7BFCB57D" w:rsidR="002137D2" w:rsidRPr="002E57BC" w:rsidRDefault="00155BFC" w:rsidP="002137D2">
      <w:pPr>
        <w:pStyle w:val="Paragrafoelenco"/>
        <w:numPr>
          <w:ilvl w:val="0"/>
          <w:numId w:val="2"/>
        </w:numPr>
        <w:rPr>
          <w:rFonts w:ascii="Calibri" w:hAnsi="Calibri" w:cs="Calibri"/>
          <w:color w:val="000000"/>
          <w:lang w:val="en-GB"/>
        </w:rPr>
      </w:pPr>
      <w:r w:rsidRPr="002E57BC">
        <w:rPr>
          <w:rStyle w:val="fontstyle21"/>
          <w:lang w:val="en-GB"/>
        </w:rPr>
        <w:t xml:space="preserve">previous experience on the use of data acquisition systems </w:t>
      </w:r>
      <w:r w:rsidR="00920417" w:rsidRPr="002E57BC">
        <w:rPr>
          <w:rStyle w:val="fontstyle21"/>
          <w:lang w:val="en-GB"/>
        </w:rPr>
        <w:t xml:space="preserve">with </w:t>
      </w:r>
      <w:r w:rsidR="002137D2" w:rsidRPr="002E57BC">
        <w:rPr>
          <w:rStyle w:val="fontstyle21"/>
          <w:lang w:val="en-GB"/>
        </w:rPr>
        <w:t>CAN-Bus</w:t>
      </w:r>
      <w:r w:rsidRPr="002E57BC">
        <w:rPr>
          <w:rStyle w:val="fontstyle21"/>
          <w:lang w:val="en-GB"/>
        </w:rPr>
        <w:t xml:space="preserve"> and </w:t>
      </w:r>
      <w:r w:rsidR="002137D2" w:rsidRPr="002E57BC">
        <w:rPr>
          <w:rStyle w:val="fontstyle21"/>
          <w:lang w:val="en-GB"/>
        </w:rPr>
        <w:t>ISOBUS</w:t>
      </w:r>
      <w:r w:rsidRPr="002E57BC">
        <w:rPr>
          <w:rStyle w:val="fontstyle21"/>
          <w:lang w:val="en-GB"/>
        </w:rPr>
        <w:t xml:space="preserve"> interfaces</w:t>
      </w:r>
    </w:p>
    <w:p w14:paraId="1A6139B6" w14:textId="2DD7A0BE" w:rsidR="00870BC7" w:rsidRPr="00B95903" w:rsidRDefault="00155BFC" w:rsidP="002137D2">
      <w:pPr>
        <w:pStyle w:val="Paragrafoelenco"/>
        <w:numPr>
          <w:ilvl w:val="0"/>
          <w:numId w:val="2"/>
        </w:numPr>
        <w:rPr>
          <w:rStyle w:val="fontstyle21"/>
          <w:rFonts w:asciiTheme="minorHAnsi" w:hAnsiTheme="minorHAnsi" w:cstheme="minorBidi"/>
          <w:color w:val="auto"/>
          <w:lang w:val="en-GB"/>
        </w:rPr>
      </w:pPr>
      <w:r w:rsidRPr="002E57BC">
        <w:rPr>
          <w:rStyle w:val="fontstyle21"/>
          <w:lang w:val="en-GB"/>
        </w:rPr>
        <w:t xml:space="preserve">general knowledge on the major agricultural machines. </w:t>
      </w:r>
    </w:p>
    <w:p w14:paraId="28C17D3B" w14:textId="5FF71CB3" w:rsidR="002E57BC" w:rsidRPr="00B95903" w:rsidRDefault="00B95903" w:rsidP="002E57BC">
      <w:pPr>
        <w:pStyle w:val="Paragrafoelenco"/>
        <w:numPr>
          <w:ilvl w:val="0"/>
          <w:numId w:val="2"/>
        </w:numPr>
        <w:rPr>
          <w:lang w:val="en-GB"/>
        </w:rPr>
      </w:pPr>
      <w:r w:rsidRPr="00B95903">
        <w:rPr>
          <w:rStyle w:val="fontstyle21"/>
          <w:lang w:val="en-GB"/>
        </w:rPr>
        <w:t>previous professional experience in using CANBUS technologies</w:t>
      </w:r>
    </w:p>
    <w:p w14:paraId="03A30D59" w14:textId="77777777" w:rsidR="002E57BC" w:rsidRPr="002E57BC" w:rsidRDefault="002E57BC" w:rsidP="002E57BC">
      <w:pPr>
        <w:rPr>
          <w:lang w:val="en-GB"/>
        </w:rPr>
      </w:pPr>
    </w:p>
    <w:sectPr w:rsidR="002E57BC" w:rsidRPr="002E57B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-BoldItalic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72432"/>
    <w:multiLevelType w:val="hybridMultilevel"/>
    <w:tmpl w:val="57F8589A"/>
    <w:lvl w:ilvl="0" w:tplc="F5E280D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413AC"/>
    <w:multiLevelType w:val="hybridMultilevel"/>
    <w:tmpl w:val="9EDE3C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C72E34"/>
    <w:multiLevelType w:val="hybridMultilevel"/>
    <w:tmpl w:val="E8BE40DA"/>
    <w:lvl w:ilvl="0" w:tplc="46EE9C2C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zE2NzEys7AwNzRQ0lEKTi0uzszPAykwqgUAG/6ZXCwAAAA="/>
  </w:docVars>
  <w:rsids>
    <w:rsidRoot w:val="007E7BF7"/>
    <w:rsid w:val="000E14C3"/>
    <w:rsid w:val="00155BFC"/>
    <w:rsid w:val="001F07AD"/>
    <w:rsid w:val="002137D2"/>
    <w:rsid w:val="002E57BC"/>
    <w:rsid w:val="00572414"/>
    <w:rsid w:val="00773768"/>
    <w:rsid w:val="007E7BF7"/>
    <w:rsid w:val="00803580"/>
    <w:rsid w:val="00866752"/>
    <w:rsid w:val="00870BC7"/>
    <w:rsid w:val="00920417"/>
    <w:rsid w:val="009344E9"/>
    <w:rsid w:val="00B95903"/>
    <w:rsid w:val="00BD511E"/>
    <w:rsid w:val="00CA4FD2"/>
    <w:rsid w:val="00E06033"/>
    <w:rsid w:val="00F32798"/>
    <w:rsid w:val="00F81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5FC112"/>
  <w15:chartTrackingRefBased/>
  <w15:docId w15:val="{2F0AA384-D1C0-475D-9E21-65038A7FE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fontstyle01">
    <w:name w:val="fontstyle01"/>
    <w:basedOn w:val="Carpredefinitoparagrafo"/>
    <w:rsid w:val="007E7BF7"/>
    <w:rPr>
      <w:rFonts w:ascii="Calibri-BoldItalic" w:hAnsi="Calibri-BoldItalic" w:hint="default"/>
      <w:b/>
      <w:bCs/>
      <w:i/>
      <w:iCs/>
      <w:color w:val="000000"/>
      <w:sz w:val="22"/>
      <w:szCs w:val="22"/>
    </w:rPr>
  </w:style>
  <w:style w:type="character" w:customStyle="1" w:styleId="fontstyle21">
    <w:name w:val="fontstyle21"/>
    <w:basedOn w:val="Carpredefinitoparagrafo"/>
    <w:rsid w:val="007E7BF7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Carpredefinitoparagrafo"/>
    <w:rsid w:val="007E7BF7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paragraph" w:styleId="Paragrafoelenco">
    <w:name w:val="List Paragraph"/>
    <w:basedOn w:val="Normale"/>
    <w:uiPriority w:val="34"/>
    <w:qFormat/>
    <w:rsid w:val="007737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84CB67-3C56-4570-A3EA-5BDE4ED36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5</TotalTime>
  <Pages>2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</dc:creator>
  <cp:keywords/>
  <dc:description/>
  <cp:lastModifiedBy>MM</cp:lastModifiedBy>
  <cp:revision>6</cp:revision>
  <dcterms:created xsi:type="dcterms:W3CDTF">2020-06-16T13:23:00Z</dcterms:created>
  <dcterms:modified xsi:type="dcterms:W3CDTF">2021-09-27T21:15:00Z</dcterms:modified>
</cp:coreProperties>
</file>